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3DC2" w:rsidRDefault="00527588" w:rsidP="0052758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27588">
        <w:rPr>
          <w:rFonts w:ascii="Times New Roman" w:hAnsi="Times New Roman" w:cs="Times New Roman"/>
          <w:b/>
          <w:sz w:val="24"/>
          <w:szCs w:val="24"/>
        </w:rPr>
        <w:t xml:space="preserve">EXHIBIT </w:t>
      </w:r>
    </w:p>
    <w:p w:rsidR="00527588" w:rsidRDefault="00527588" w:rsidP="0052758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Rev.)</w:t>
      </w:r>
    </w:p>
    <w:p w:rsidR="00527588" w:rsidRDefault="00527588" w:rsidP="0052758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27588" w:rsidRDefault="00527588" w:rsidP="0052758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el Attestation for Rural Emergency Hospital Enrollment and Conversion</w:t>
      </w:r>
    </w:p>
    <w:p w:rsidR="00527588" w:rsidRDefault="00527588" w:rsidP="00527588">
      <w:pPr>
        <w:rPr>
          <w:rFonts w:ascii="Times New Roman" w:hAnsi="Times New Roman" w:cs="Times New Roman"/>
          <w:b/>
          <w:sz w:val="24"/>
          <w:szCs w:val="24"/>
        </w:rPr>
      </w:pPr>
    </w:p>
    <w:p w:rsidR="00527588" w:rsidRDefault="00527588" w:rsidP="00527588">
      <w:pPr>
        <w:rPr>
          <w:rFonts w:ascii="Times New Roman" w:hAnsi="Times New Roman" w:cs="Times New Roman"/>
          <w:sz w:val="24"/>
          <w:szCs w:val="24"/>
        </w:rPr>
      </w:pPr>
      <w:r w:rsidRPr="00527588">
        <w:rPr>
          <w:rFonts w:ascii="Times New Roman" w:hAnsi="Times New Roman" w:cs="Times New Roman"/>
          <w:sz w:val="24"/>
          <w:szCs w:val="24"/>
        </w:rPr>
        <w:t>(Date of Request)</w:t>
      </w:r>
    </w:p>
    <w:p w:rsidR="00527588" w:rsidRDefault="00527588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Facility</w:t>
      </w:r>
    </w:p>
    <w:p w:rsidR="00527588" w:rsidRDefault="00527588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eet Address</w:t>
      </w:r>
    </w:p>
    <w:p w:rsidR="00527588" w:rsidRDefault="00527588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, State, ZIP code</w:t>
      </w:r>
    </w:p>
    <w:p w:rsidR="00484879" w:rsidRDefault="00484879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27588" w:rsidRDefault="00527588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(</w:t>
      </w:r>
      <w:r w:rsidR="00F45EA6">
        <w:rPr>
          <w:rFonts w:ascii="Times New Roman" w:hAnsi="Times New Roman" w:cs="Times New Roman"/>
          <w:sz w:val="24"/>
          <w:szCs w:val="24"/>
        </w:rPr>
        <w:t>State Agency</w:t>
      </w:r>
      <w:r>
        <w:rPr>
          <w:rFonts w:ascii="Times New Roman" w:hAnsi="Times New Roman" w:cs="Times New Roman"/>
          <w:sz w:val="24"/>
          <w:szCs w:val="24"/>
        </w:rPr>
        <w:t>)</w:t>
      </w:r>
      <w:r w:rsidR="00EF148F">
        <w:rPr>
          <w:rFonts w:ascii="Times New Roman" w:hAnsi="Times New Roman" w:cs="Times New Roman"/>
          <w:sz w:val="24"/>
          <w:szCs w:val="24"/>
        </w:rPr>
        <w:t>,</w:t>
      </w:r>
    </w:p>
    <w:p w:rsidR="00EF148F" w:rsidRDefault="00EF148F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e of facility) is requesting enrollment and conversion to a Rural Emergency Hospital</w:t>
      </w:r>
      <w:r w:rsidR="00CC6511">
        <w:rPr>
          <w:rFonts w:ascii="Times New Roman" w:hAnsi="Times New Roman" w:cs="Times New Roman"/>
          <w:sz w:val="24"/>
          <w:szCs w:val="24"/>
        </w:rPr>
        <w:t xml:space="preserve"> </w:t>
      </w:r>
      <w:r w:rsidR="005D1482">
        <w:rPr>
          <w:rFonts w:ascii="Times New Roman" w:hAnsi="Times New Roman" w:cs="Times New Roman"/>
          <w:sz w:val="24"/>
          <w:szCs w:val="24"/>
        </w:rPr>
        <w:t>(REH)</w:t>
      </w:r>
      <w:r>
        <w:rPr>
          <w:rFonts w:ascii="Times New Roman" w:hAnsi="Times New Roman" w:cs="Times New Roman"/>
          <w:sz w:val="24"/>
          <w:szCs w:val="24"/>
        </w:rPr>
        <w:t xml:space="preserve">.  (Name of facility) is considered an eligible facility </w:t>
      </w:r>
      <w:r w:rsidR="00D56793">
        <w:rPr>
          <w:rFonts w:ascii="Times New Roman" w:hAnsi="Times New Roman" w:cs="Times New Roman"/>
          <w:sz w:val="24"/>
          <w:szCs w:val="24"/>
        </w:rPr>
        <w:t xml:space="preserve">because as of December 27, 2020, the facility was </w:t>
      </w:r>
      <w:r w:rsidR="005D1482">
        <w:rPr>
          <w:rFonts w:ascii="Times New Roman" w:hAnsi="Times New Roman" w:cs="Times New Roman"/>
          <w:sz w:val="24"/>
          <w:szCs w:val="24"/>
        </w:rPr>
        <w:t>operating as</w:t>
      </w:r>
      <w:r w:rsidR="00D56793">
        <w:rPr>
          <w:rFonts w:ascii="Times New Roman" w:hAnsi="Times New Roman" w:cs="Times New Roman"/>
          <w:sz w:val="24"/>
          <w:szCs w:val="24"/>
        </w:rPr>
        <w:t xml:space="preserve"> (choose one of the following options)</w:t>
      </w:r>
    </w:p>
    <w:p w:rsidR="00D56793" w:rsidRDefault="00D56793" w:rsidP="00D56793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ritical access hospital</w:t>
      </w:r>
    </w:p>
    <w:p w:rsidR="00D56793" w:rsidRDefault="00D56793" w:rsidP="00D56793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hospital</w:t>
      </w:r>
      <w:r w:rsidR="00312AF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defined in section 1861(d)(1)(B) of the Act with not more than 50 beds located in a county</w:t>
      </w:r>
      <w:r w:rsidR="00CC651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or equivalent unit of local government) that is considered rural (as defined in section 1881(d)(2)(D) of the Act</w:t>
      </w:r>
    </w:p>
    <w:p w:rsidR="00EF148F" w:rsidRDefault="00D56793" w:rsidP="00527588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hospital</w:t>
      </w:r>
      <w:r w:rsidR="00312AF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defined in section 1881(d)(1)(B) of the Act with not more than 50 beds that was treated as being located in a rural area that has had an active reclassification from urban to rural status as specified in </w:t>
      </w:r>
      <w:r w:rsidR="005D1482">
        <w:rPr>
          <w:rFonts w:ascii="Times New Roman" w:hAnsi="Times New Roman" w:cs="Times New Roman"/>
          <w:sz w:val="24"/>
          <w:szCs w:val="24"/>
        </w:rPr>
        <w:t>412.103 of this chapter as of December 27, 2020</w:t>
      </w:r>
    </w:p>
    <w:p w:rsidR="005D1482" w:rsidRDefault="005D1482" w:rsidP="005D148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understand that as an REH, the facility must meet all the Conditions of </w:t>
      </w:r>
      <w:r w:rsidR="00484879">
        <w:rPr>
          <w:rFonts w:ascii="Times New Roman" w:hAnsi="Times New Roman" w:cs="Times New Roman"/>
          <w:sz w:val="24"/>
          <w:szCs w:val="24"/>
        </w:rPr>
        <w:t>Participation (</w:t>
      </w:r>
      <w:r>
        <w:rPr>
          <w:rFonts w:ascii="Times New Roman" w:hAnsi="Times New Roman" w:cs="Times New Roman"/>
          <w:sz w:val="24"/>
          <w:szCs w:val="24"/>
        </w:rPr>
        <w:t>CoPs) in 42 CFR Part 485</w:t>
      </w:r>
      <w:r w:rsidR="00985CBC">
        <w:rPr>
          <w:rFonts w:ascii="Times New Roman" w:hAnsi="Times New Roman" w:cs="Times New Roman"/>
          <w:sz w:val="24"/>
          <w:szCs w:val="24"/>
        </w:rPr>
        <w:t xml:space="preserve"> Subpart E</w:t>
      </w:r>
      <w:r w:rsidR="00312AF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cluding the following:</w:t>
      </w:r>
    </w:p>
    <w:p w:rsidR="005D1482" w:rsidRDefault="005D1482" w:rsidP="005D148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 </w:t>
      </w:r>
      <w:r w:rsidR="00985CBC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>485.514 CoP: Provision of Services</w:t>
      </w:r>
    </w:p>
    <w:p w:rsidR="00484879" w:rsidRDefault="005D1482" w:rsidP="005D148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 </w:t>
      </w:r>
      <w:r w:rsidR="00985CBC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>485.516 CoP: Emergency Services</w:t>
      </w:r>
    </w:p>
    <w:p w:rsidR="00484879" w:rsidRDefault="00484879" w:rsidP="005D148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 </w:t>
      </w:r>
      <w:r w:rsidR="00985CBC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>485.526 CoP: Infection prevention and control and antibiotic stewardship programs</w:t>
      </w:r>
    </w:p>
    <w:p w:rsidR="00484879" w:rsidRDefault="00484879" w:rsidP="005D148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 </w:t>
      </w:r>
      <w:r w:rsidR="00985CBC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>485.528 CoP: Staffing and staff responsibilities</w:t>
      </w:r>
    </w:p>
    <w:p w:rsidR="00484879" w:rsidRDefault="00484879" w:rsidP="005D148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 </w:t>
      </w:r>
      <w:r w:rsidR="00985CBC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>485.534 CoP: Patient Rights</w:t>
      </w:r>
    </w:p>
    <w:p w:rsidR="00484879" w:rsidRPr="00E64621" w:rsidRDefault="00484879" w:rsidP="005D148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 </w:t>
      </w:r>
      <w:r w:rsidR="00985CBC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 xml:space="preserve">485.538 CoP: Agreements </w:t>
      </w:r>
      <w:r w:rsidRPr="00E64621">
        <w:rPr>
          <w:rFonts w:ascii="Times New Roman" w:hAnsi="Times New Roman" w:cs="Times New Roman"/>
          <w:b/>
          <w:sz w:val="24"/>
          <w:szCs w:val="24"/>
        </w:rPr>
        <w:t>(attach copy of transfer agreement with a</w:t>
      </w:r>
      <w:r w:rsidR="00985CBC">
        <w:rPr>
          <w:rFonts w:ascii="Times New Roman" w:hAnsi="Times New Roman" w:cs="Times New Roman"/>
          <w:b/>
          <w:sz w:val="24"/>
          <w:szCs w:val="24"/>
        </w:rPr>
        <w:t xml:space="preserve"> certified</w:t>
      </w:r>
      <w:r w:rsidRPr="00E64621">
        <w:rPr>
          <w:rFonts w:ascii="Times New Roman" w:hAnsi="Times New Roman" w:cs="Times New Roman"/>
          <w:b/>
          <w:sz w:val="24"/>
          <w:szCs w:val="24"/>
        </w:rPr>
        <w:t xml:space="preserve"> level I or II trauma center</w:t>
      </w:r>
      <w:r w:rsidR="009D73E7">
        <w:rPr>
          <w:rFonts w:ascii="Times New Roman" w:hAnsi="Times New Roman" w:cs="Times New Roman"/>
          <w:b/>
          <w:sz w:val="24"/>
          <w:szCs w:val="24"/>
        </w:rPr>
        <w:t>)</w:t>
      </w:r>
    </w:p>
    <w:p w:rsidR="005D1482" w:rsidRPr="005D1482" w:rsidRDefault="00484879" w:rsidP="005D148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 </w:t>
      </w:r>
      <w:r w:rsidR="00985CBC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>485.544 CoP: Physical Environment</w:t>
      </w:r>
      <w:r w:rsidR="005D14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F148F" w:rsidRDefault="00EF148F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upon my personal knowledge and belief, I attest that (name of facility) currently meets and will continue to meet all of the requirements for Rural Emergency Hospitals set forth in Subpart E of 42 CFR Part 485</w:t>
      </w:r>
      <w:r w:rsidR="0048487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84879" w:rsidRDefault="00484879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Facility Name)</w:t>
      </w:r>
    </w:p>
    <w:p w:rsidR="00484879" w:rsidRDefault="00484879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84879">
        <w:rPr>
          <w:rFonts w:ascii="Times New Roman" w:hAnsi="Times New Roman" w:cs="Times New Roman"/>
          <w:sz w:val="24"/>
          <w:szCs w:val="24"/>
        </w:rPr>
        <w:t>I understand that the Centers for Medicare &amp; Medicaid Services (CMS) or its representative has the right to conduct an on-site survey at any time to v</w:t>
      </w:r>
      <w:r>
        <w:rPr>
          <w:rFonts w:ascii="Times New Roman" w:hAnsi="Times New Roman" w:cs="Times New Roman"/>
          <w:sz w:val="24"/>
          <w:szCs w:val="24"/>
        </w:rPr>
        <w:t>alidate compliance with all applicable requirements for REHs.</w:t>
      </w:r>
    </w:p>
    <w:p w:rsidR="00484879" w:rsidRDefault="00484879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84879" w:rsidRDefault="00E64621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: _</w:t>
      </w:r>
      <w:r w:rsidR="00484879">
        <w:rPr>
          <w:rFonts w:ascii="Times New Roman" w:hAnsi="Times New Roman" w:cs="Times New Roman"/>
          <w:sz w:val="24"/>
          <w:szCs w:val="24"/>
        </w:rPr>
        <w:t>_______________________________________________________</w:t>
      </w:r>
    </w:p>
    <w:p w:rsidR="00484879" w:rsidRDefault="00484879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(Administrator/Chief Executive Officer of REH)</w:t>
      </w:r>
    </w:p>
    <w:p w:rsidR="00484879" w:rsidRDefault="00E64621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: _____________________________________________________________</w:t>
      </w:r>
    </w:p>
    <w:p w:rsidR="00E64621" w:rsidRDefault="00E64621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____________________________</w:t>
      </w:r>
      <w:r w:rsidR="00423C34">
        <w:rPr>
          <w:rFonts w:ascii="Times New Roman" w:hAnsi="Times New Roman" w:cs="Times New Roman"/>
          <w:sz w:val="24"/>
          <w:szCs w:val="24"/>
        </w:rPr>
        <w:t>_________________________________</w:t>
      </w:r>
    </w:p>
    <w:p w:rsidR="00484879" w:rsidRDefault="00484879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84879" w:rsidRDefault="00484879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84879" w:rsidRDefault="00484879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84879" w:rsidRPr="00527588" w:rsidRDefault="00484879" w:rsidP="0052758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484879" w:rsidRPr="005275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F37373"/>
    <w:multiLevelType w:val="hybridMultilevel"/>
    <w:tmpl w:val="3C54E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jQ0tDQ1MLU0M7BQ0lEKTi0uzszPAykwrAUAgc9jRiwAAAA="/>
  </w:docVars>
  <w:rsids>
    <w:rsidRoot w:val="00527588"/>
    <w:rsid w:val="00184B66"/>
    <w:rsid w:val="00312AFD"/>
    <w:rsid w:val="00423C34"/>
    <w:rsid w:val="00484879"/>
    <w:rsid w:val="004E15B2"/>
    <w:rsid w:val="00520739"/>
    <w:rsid w:val="00527588"/>
    <w:rsid w:val="005D1482"/>
    <w:rsid w:val="006F2CEB"/>
    <w:rsid w:val="00980BCE"/>
    <w:rsid w:val="00985CBC"/>
    <w:rsid w:val="009D3EAF"/>
    <w:rsid w:val="009D73E7"/>
    <w:rsid w:val="00AF26C5"/>
    <w:rsid w:val="00BF438E"/>
    <w:rsid w:val="00CA14C9"/>
    <w:rsid w:val="00CC6511"/>
    <w:rsid w:val="00D56793"/>
    <w:rsid w:val="00E64621"/>
    <w:rsid w:val="00EF148F"/>
    <w:rsid w:val="00F4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BAEF4A-CE8B-420A-8291-09A119682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7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 For Medicaid Services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by, Jennifer (CMS/CCSQ)</dc:creator>
  <cp:keywords/>
  <dc:description/>
  <cp:lastModifiedBy>Milby, Jennifer (CMS/CCSQ)</cp:lastModifiedBy>
  <cp:revision>2</cp:revision>
  <dcterms:created xsi:type="dcterms:W3CDTF">2022-12-14T13:01:00Z</dcterms:created>
  <dcterms:modified xsi:type="dcterms:W3CDTF">2022-12-14T13:01:00Z</dcterms:modified>
</cp:coreProperties>
</file>